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erine Papagiann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pagiann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0 Easton Ln, Elk Grove Village, IL, USA Elk Grove Village, IL, USA 600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owerhouse48@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42228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nayiot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